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dd53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922d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06c3e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